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760D7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  <w:r w:rsidRPr="224D9740">
        <w:rPr>
          <w:rFonts w:ascii="Times New Roman" w:hAnsi="Times New Roman"/>
          <w:b/>
          <w:bCs/>
          <w:sz w:val="24"/>
          <w:szCs w:val="24"/>
          <w:lang w:val="id-ID"/>
        </w:rPr>
        <w:t>SURAT PENGALIHAN HAK CIPTA</w:t>
      </w:r>
    </w:p>
    <w:p w14:paraId="394B0A1B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0ECF91FE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645C0008" w14:textId="77777777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bookmarkStart w:id="0" w:name="_Hlk55297644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Yang </w:t>
      </w:r>
      <w:proofErr w:type="spellStart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bertanda</w:t>
      </w:r>
      <w:proofErr w:type="spellEnd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tangan</w:t>
      </w:r>
      <w:proofErr w:type="spellEnd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dibawah</w:t>
      </w:r>
      <w:proofErr w:type="spellEnd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proofErr w:type="gramStart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ini</w:t>
      </w:r>
      <w:proofErr w:type="spellEnd"/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 :</w:t>
      </w:r>
      <w:proofErr w:type="gramEnd"/>
    </w:p>
    <w:p w14:paraId="387A1DD4" w14:textId="77777777" w:rsidR="00756500" w:rsidRPr="00756500" w:rsidRDefault="00756500" w:rsidP="0075650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</w:p>
    <w:p w14:paraId="3FD72F93" w14:textId="1227046D" w:rsidR="00756500" w:rsidRPr="00756500" w:rsidRDefault="00756500" w:rsidP="00756500">
      <w:pPr>
        <w:spacing w:before="80" w:after="0" w:line="240" w:lineRule="auto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N a m a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>: 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Achen Irwan Saputra</w:t>
      </w:r>
    </w:p>
    <w:p w14:paraId="3D48E0E9" w14:textId="03D15E9B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Alamat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vling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ngsa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Blok B No.67, RT/RW 006/003</w:t>
      </w:r>
    </w:p>
    <w:p w14:paraId="2FE92190" w14:textId="77777777" w:rsidR="00756500" w:rsidRPr="00756500" w:rsidRDefault="00756500" w:rsidP="0075650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</w:p>
    <w:p w14:paraId="1DB95FC4" w14:textId="52C8C0AA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N a m a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>: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Ferd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Baihaqi</w:t>
      </w:r>
      <w:proofErr w:type="spellEnd"/>
    </w:p>
    <w:p w14:paraId="76582C9D" w14:textId="4D37EF5F" w:rsid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Alamat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 xml:space="preserve">: </w:t>
      </w:r>
      <w:proofErr w:type="gramStart"/>
      <w:r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P.HARAPAN</w:t>
      </w:r>
      <w:proofErr w:type="gramEnd"/>
      <w:r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TELUK SASAH, SERI KUALA LOBAM</w:t>
      </w:r>
    </w:p>
    <w:p w14:paraId="75E6EC1F" w14:textId="77777777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</w:p>
    <w:p w14:paraId="2FB47A53" w14:textId="43ED7811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N a m a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 xml:space="preserve">: </w:t>
      </w:r>
      <w:proofErr w:type="spellStart"/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tya</w:t>
      </w:r>
      <w:proofErr w:type="spellEnd"/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mudiya</w:t>
      </w:r>
      <w:proofErr w:type="spellEnd"/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</w:t>
      </w:r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kim</w:t>
      </w:r>
    </w:p>
    <w:p w14:paraId="39C57C39" w14:textId="6D38A375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Alamat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 xml:space="preserve">: </w:t>
      </w:r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endana </w:t>
      </w:r>
      <w:proofErr w:type="spellStart"/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lok</w:t>
      </w:r>
      <w:proofErr w:type="spellEnd"/>
      <w:r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7 NO 22</w:t>
      </w:r>
    </w:p>
    <w:p w14:paraId="683B67C7" w14:textId="77777777" w:rsidR="00756500" w:rsidRPr="00756500" w:rsidRDefault="00756500" w:rsidP="0075650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</w:p>
    <w:p w14:paraId="4A092BA9" w14:textId="0977D308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N a m a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 xml:space="preserve">: </w:t>
      </w:r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ldi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pedo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agian</w:t>
      </w:r>
      <w:proofErr w:type="spellEnd"/>
    </w:p>
    <w:p w14:paraId="5CDCE196" w14:textId="11958160" w:rsidR="00756500" w:rsidRPr="00756500" w:rsidRDefault="00756500" w:rsidP="0075650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>Alamat</w:t>
      </w:r>
      <w:r w:rsidRPr="00756500">
        <w:rPr>
          <w:rFonts w:ascii="Times New Roman" w:eastAsia="Times New Roman" w:hAnsi="Times New Roman" w:cs="Times New Roman"/>
          <w:color w:val="000000"/>
          <w:sz w:val="24"/>
          <w:szCs w:val="24"/>
          <w:lang w:val="en-ID" w:eastAsia="en-ID"/>
        </w:rPr>
        <w:tab/>
        <w:t xml:space="preserve">: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rumahan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illa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ora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l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llar No.3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gulung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ota</w:t>
      </w:r>
    </w:p>
    <w:p w14:paraId="05332005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bookmarkEnd w:id="0"/>
    <w:p w14:paraId="3ED12D92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 xml:space="preserve">Adalah </w:t>
      </w:r>
      <w:r w:rsidRPr="224D9740">
        <w:rPr>
          <w:rFonts w:ascii="Times New Roman" w:hAnsi="Times New Roman"/>
          <w:b/>
          <w:bCs/>
          <w:sz w:val="24"/>
          <w:szCs w:val="24"/>
          <w:lang w:val="id-ID"/>
        </w:rPr>
        <w:t>Pihak I</w:t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 selaku pencipta, dengan ini menyerahkan karya ciptaan saya kepada :</w:t>
      </w:r>
    </w:p>
    <w:p w14:paraId="79CE141A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71E61005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proofErr w:type="spellStart"/>
      <w:r w:rsidRPr="224D9740">
        <w:rPr>
          <w:rFonts w:ascii="Times New Roman" w:hAnsi="Times New Roman"/>
          <w:sz w:val="24"/>
          <w:szCs w:val="24"/>
        </w:rPr>
        <w:t>Politeknik</w:t>
      </w:r>
      <w:proofErr w:type="spellEnd"/>
      <w:r w:rsidRPr="224D9740">
        <w:rPr>
          <w:rFonts w:ascii="Times New Roman" w:hAnsi="Times New Roman"/>
          <w:sz w:val="24"/>
          <w:szCs w:val="24"/>
        </w:rPr>
        <w:t xml:space="preserve"> Negeri Batam</w:t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  </w:t>
      </w:r>
    </w:p>
    <w:p w14:paraId="22018348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7F8461CF">
        <w:rPr>
          <w:rFonts w:ascii="Times New Roman" w:hAnsi="Times New Roman"/>
          <w:sz w:val="24"/>
          <w:szCs w:val="24"/>
          <w:lang w:val="id-ID"/>
        </w:rPr>
        <w:t>Alamat</w:t>
      </w:r>
      <w:r>
        <w:tab/>
      </w:r>
      <w:r>
        <w:tab/>
      </w:r>
      <w:r w:rsidRPr="7F8461CF">
        <w:rPr>
          <w:rFonts w:ascii="Times New Roman" w:hAnsi="Times New Roman"/>
          <w:sz w:val="24"/>
          <w:szCs w:val="24"/>
          <w:lang w:val="id-ID"/>
        </w:rPr>
        <w:t xml:space="preserve">: Jl. Ahmad Yani Batam Kota. Kota Batam. kepulauan Riau. Indonesia  </w:t>
      </w:r>
    </w:p>
    <w:p w14:paraId="061A11FD" w14:textId="3EF5C411" w:rsidR="7F8461CF" w:rsidRDefault="7F8461CF" w:rsidP="7F8461CF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25DE043" w14:textId="2F90F693" w:rsidR="009D377F" w:rsidRDefault="1D9415B9" w:rsidP="50210770">
      <w:pPr>
        <w:spacing w:before="80"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  <w:t xml:space="preserve">Adalah </w:t>
      </w:r>
      <w:r w:rsidRPr="5021077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id-ID"/>
        </w:rPr>
        <w:t>Pihak II</w:t>
      </w:r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  <w:t xml:space="preserve"> selaku Pemegang Hak Cipta berupa </w:t>
      </w:r>
      <w:r w:rsidRPr="0075650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Sub Jenis)</w:t>
      </w:r>
      <w:r w:rsidRPr="5021077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ngan</w:t>
      </w:r>
      <w:proofErr w:type="spellEnd"/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udul</w:t>
      </w:r>
      <w:proofErr w:type="spellEnd"/>
      <w:r w:rsidRPr="5021077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912BB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spellStart"/>
      <w:r w:rsidRPr="00912BB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Judul</w:t>
      </w:r>
      <w:proofErr w:type="spellEnd"/>
      <w:r w:rsidRPr="00912BB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Pr="00912BB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ak</w:t>
      </w:r>
      <w:proofErr w:type="spellEnd"/>
      <w:r w:rsidRPr="00912BB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Cipta) </w:t>
      </w:r>
      <w:r w:rsidRPr="5021077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  <w:t>untuk didaftarkan di Direktorat Hak Cipta dan Desain Industri, Direktorat Jenderal Kekayaan Intelektual, Kementerian Hukum dan Hak Asasi Manusia Republik Indonesia.</w:t>
      </w:r>
    </w:p>
    <w:p w14:paraId="66711B1E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300EE2B" w14:textId="71750B73" w:rsidR="007B4FA2" w:rsidRPr="00ED5649" w:rsidRDefault="009D377F" w:rsidP="224D9740">
      <w:pPr>
        <w:spacing w:before="80" w:after="0" w:line="240" w:lineRule="auto"/>
        <w:jc w:val="both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 xml:space="preserve">Demikianlah surat pengalihan hak ini kami buat, agar dapat dipergunakan sebagaimana mestinya.   </w:t>
      </w:r>
    </w:p>
    <w:p w14:paraId="67864DA6" w14:textId="77777777" w:rsidR="007B4FA2" w:rsidRDefault="007B4FA2" w:rsidP="224D9740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2A50261" w14:textId="32209E07" w:rsidR="009D377F" w:rsidRDefault="009D377F" w:rsidP="224D9740">
      <w:pPr>
        <w:spacing w:after="0" w:line="240" w:lineRule="auto"/>
        <w:ind w:left="5040" w:firstLine="720"/>
        <w:rPr>
          <w:rFonts w:ascii="Times New Roman" w:hAnsi="Times New Roman"/>
          <w:sz w:val="24"/>
          <w:szCs w:val="24"/>
        </w:rPr>
      </w:pPr>
      <w:r w:rsidRPr="50210770">
        <w:rPr>
          <w:rFonts w:ascii="Times New Roman" w:hAnsi="Times New Roman"/>
          <w:sz w:val="24"/>
          <w:szCs w:val="24"/>
        </w:rPr>
        <w:t>Batam</w:t>
      </w:r>
      <w:r w:rsidRPr="50210770">
        <w:rPr>
          <w:rFonts w:ascii="Times New Roman" w:hAnsi="Times New Roman"/>
          <w:sz w:val="24"/>
          <w:szCs w:val="24"/>
          <w:lang w:val="id-ID"/>
        </w:rPr>
        <w:t xml:space="preserve">, </w:t>
      </w:r>
      <w:r w:rsidR="007D3C7B" w:rsidRPr="50210770">
        <w:rPr>
          <w:rFonts w:ascii="Times New Roman" w:hAnsi="Times New Roman"/>
          <w:sz w:val="24"/>
          <w:szCs w:val="24"/>
        </w:rPr>
        <w:t>……………</w:t>
      </w:r>
      <w:r w:rsidR="312D717E" w:rsidRPr="50210770"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CE4498" w:rsidRPr="50210770">
        <w:rPr>
          <w:rFonts w:ascii="Times New Roman" w:hAnsi="Times New Roman"/>
          <w:sz w:val="24"/>
          <w:szCs w:val="24"/>
        </w:rPr>
        <w:t>202</w:t>
      </w:r>
      <w:r w:rsidR="10385C70" w:rsidRPr="50210770">
        <w:rPr>
          <w:rFonts w:ascii="Times New Roman" w:hAnsi="Times New Roman"/>
          <w:sz w:val="24"/>
          <w:szCs w:val="24"/>
        </w:rPr>
        <w:t>5</w:t>
      </w:r>
    </w:p>
    <w:p w14:paraId="4F590998" w14:textId="0F60373C" w:rsidR="009D377F" w:rsidRDefault="009D377F" w:rsidP="224D974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id-ID"/>
        </w:rPr>
      </w:pPr>
    </w:p>
    <w:tbl>
      <w:tblPr>
        <w:tblStyle w:val="TableGrid"/>
        <w:tblW w:w="10080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Look w:val="04A0" w:firstRow="1" w:lastRow="0" w:firstColumn="1" w:lastColumn="0" w:noHBand="0" w:noVBand="1"/>
      </w:tblPr>
      <w:tblGrid>
        <w:gridCol w:w="4225"/>
        <w:gridCol w:w="1445"/>
        <w:gridCol w:w="4410"/>
      </w:tblGrid>
      <w:tr w:rsidR="009D377F" w14:paraId="13ED5C17" w14:textId="77777777" w:rsidTr="342C2C24">
        <w:tc>
          <w:tcPr>
            <w:tcW w:w="4225" w:type="dxa"/>
            <w:vAlign w:val="center"/>
          </w:tcPr>
          <w:p w14:paraId="25D1FB90" w14:textId="673471F7" w:rsidR="009D377F" w:rsidRDefault="009D377F" w:rsidP="224D974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224D9740">
              <w:rPr>
                <w:rFonts w:ascii="Times New Roman" w:hAnsi="Times New Roman"/>
                <w:sz w:val="24"/>
                <w:szCs w:val="24"/>
                <w:lang w:val="id-ID"/>
              </w:rPr>
              <w:t>Pemegang Hak Cipta</w:t>
            </w:r>
            <w:r w:rsidR="00C32612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1</w:t>
            </w:r>
          </w:p>
        </w:tc>
        <w:tc>
          <w:tcPr>
            <w:tcW w:w="1445" w:type="dxa"/>
            <w:vAlign w:val="center"/>
          </w:tcPr>
          <w:p w14:paraId="03AC9A02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F9CF846" w14:textId="77777777" w:rsidR="009D377F" w:rsidRPr="00CD133F" w:rsidRDefault="009D377F" w:rsidP="224D9740">
            <w:pPr>
              <w:rPr>
                <w:rFonts w:ascii="Times New Roman" w:hAnsi="Times New Roman"/>
                <w:sz w:val="24"/>
                <w:szCs w:val="24"/>
              </w:rPr>
            </w:pPr>
            <w:r w:rsidRPr="224D9740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224D9740">
              <w:rPr>
                <w:rFonts w:ascii="Times New Roman" w:hAnsi="Times New Roman"/>
                <w:sz w:val="24"/>
                <w:szCs w:val="24"/>
              </w:rPr>
              <w:t xml:space="preserve"> 1</w:t>
            </w:r>
          </w:p>
        </w:tc>
      </w:tr>
      <w:tr w:rsidR="009D377F" w14:paraId="4F398A91" w14:textId="77777777" w:rsidTr="342C2C24">
        <w:trPr>
          <w:trHeight w:val="1403"/>
        </w:trPr>
        <w:tc>
          <w:tcPr>
            <w:tcW w:w="4225" w:type="dxa"/>
            <w:vAlign w:val="center"/>
          </w:tcPr>
          <w:p w14:paraId="13F29CD9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5D77F70A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8AF471A" w14:textId="388D9AA3" w:rsidR="009D377F" w:rsidRDefault="1DBF3E35" w:rsidP="224D9740">
            <w:pPr>
              <w:tabs>
                <w:tab w:val="center" w:pos="7938"/>
              </w:tabs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224D9740">
              <w:rPr>
                <w:rFonts w:ascii="Arial" w:eastAsia="Arial" w:hAnsi="Arial" w:cs="Arial"/>
                <w:sz w:val="20"/>
                <w:szCs w:val="20"/>
              </w:rPr>
              <w:t>Materai</w:t>
            </w:r>
            <w:proofErr w:type="spellEnd"/>
            <w:r w:rsidRPr="224D974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105D6CDD" w:rsidRPr="224D9740"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Pr="224D9740">
              <w:rPr>
                <w:rFonts w:ascii="Arial" w:eastAsia="Arial" w:hAnsi="Arial" w:cs="Arial"/>
                <w:sz w:val="20"/>
                <w:szCs w:val="20"/>
              </w:rPr>
              <w:t>.000, -</w:t>
            </w:r>
          </w:p>
          <w:p w14:paraId="5E4D1C0A" w14:textId="6F018EAC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9D377F" w14:paraId="795A0A71" w14:textId="77777777" w:rsidTr="342C2C24">
        <w:tc>
          <w:tcPr>
            <w:tcW w:w="4225" w:type="dxa"/>
            <w:vAlign w:val="center"/>
          </w:tcPr>
          <w:p w14:paraId="6D85BBD5" w14:textId="4D37E632" w:rsidR="009D377F" w:rsidRDefault="009D377F" w:rsidP="224D974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342C2C24">
              <w:rPr>
                <w:rFonts w:ascii="Times New Roman" w:hAnsi="Times New Roman"/>
                <w:sz w:val="24"/>
                <w:szCs w:val="24"/>
                <w:lang w:val="id-ID"/>
              </w:rPr>
              <w:t>(</w:t>
            </w:r>
            <w:r w:rsidRPr="342C2C24">
              <w:rPr>
                <w:rFonts w:ascii="Times New Roman" w:hAnsi="Times New Roman"/>
                <w:sz w:val="24"/>
                <w:szCs w:val="24"/>
              </w:rPr>
              <w:t>D</w:t>
            </w:r>
            <w:r w:rsidR="2D44077F" w:rsidRPr="342C2C24">
              <w:rPr>
                <w:rFonts w:ascii="Times New Roman" w:hAnsi="Times New Roman"/>
                <w:sz w:val="24"/>
                <w:szCs w:val="24"/>
              </w:rPr>
              <w:t>ir/</w:t>
            </w:r>
            <w:proofErr w:type="spellStart"/>
            <w:r w:rsidR="2D44077F" w:rsidRPr="342C2C24">
              <w:rPr>
                <w:rFonts w:ascii="Times New Roman" w:hAnsi="Times New Roman"/>
                <w:sz w:val="24"/>
                <w:szCs w:val="24"/>
              </w:rPr>
              <w:t>Wadir</w:t>
            </w:r>
            <w:proofErr w:type="spellEnd"/>
            <w:r w:rsidR="2D44077F" w:rsidRPr="342C2C24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="2D44077F" w:rsidRPr="342C2C24">
              <w:rPr>
                <w:rFonts w:ascii="Times New Roman" w:hAnsi="Times New Roman"/>
                <w:sz w:val="24"/>
                <w:szCs w:val="24"/>
              </w:rPr>
              <w:t>Ketua</w:t>
            </w:r>
            <w:proofErr w:type="spellEnd"/>
            <w:r w:rsidR="2D44077F" w:rsidRPr="342C2C24">
              <w:rPr>
                <w:rFonts w:ascii="Times New Roman" w:hAnsi="Times New Roman"/>
                <w:sz w:val="24"/>
                <w:szCs w:val="24"/>
              </w:rPr>
              <w:t xml:space="preserve"> P3M</w:t>
            </w:r>
            <w:r w:rsidRPr="342C2C24">
              <w:rPr>
                <w:rFonts w:ascii="Times New Roman" w:hAnsi="Times New Roman"/>
                <w:sz w:val="24"/>
                <w:szCs w:val="24"/>
                <w:lang w:val="id-ID"/>
              </w:rPr>
              <w:t>)</w:t>
            </w:r>
          </w:p>
        </w:tc>
        <w:tc>
          <w:tcPr>
            <w:tcW w:w="1445" w:type="dxa"/>
            <w:vAlign w:val="center"/>
          </w:tcPr>
          <w:p w14:paraId="3E83CE71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6193ACD3" w14:textId="7C57417C" w:rsidR="009D377F" w:rsidRDefault="009D377F" w:rsidP="224D9740">
            <w:pPr>
              <w:spacing w:line="259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224D9740">
              <w:rPr>
                <w:rFonts w:ascii="Times New Roman" w:hAnsi="Times New Roman"/>
                <w:sz w:val="24"/>
                <w:szCs w:val="24"/>
                <w:lang w:val="id-ID"/>
              </w:rPr>
              <w:t>(</w:t>
            </w:r>
            <w:r w:rsidR="00D14BDC">
              <w:rPr>
                <w:rFonts w:ascii="Times New Roman" w:hAnsi="Times New Roman"/>
                <w:sz w:val="24"/>
                <w:szCs w:val="24"/>
              </w:rPr>
              <w:t>Achen Irwan Saputra</w:t>
            </w:r>
            <w:r w:rsidR="12E599EA" w:rsidRPr="224D9740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D377F" w14:paraId="5CEB97F2" w14:textId="77777777" w:rsidTr="342C2C24">
        <w:tc>
          <w:tcPr>
            <w:tcW w:w="4225" w:type="dxa"/>
            <w:vAlign w:val="center"/>
          </w:tcPr>
          <w:p w14:paraId="6226ED2D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0A65C4D2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23826864" w14:textId="2BCF85D1" w:rsidR="009D377F" w:rsidRDefault="009D377F" w:rsidP="224D974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BC8CF23" w14:textId="00A513D9" w:rsidR="000D2A3C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 xml:space="preserve">       </w:t>
      </w:r>
      <w:r>
        <w:tab/>
      </w:r>
      <w:r>
        <w:tab/>
      </w:r>
      <w:r>
        <w:tab/>
      </w:r>
    </w:p>
    <w:p w14:paraId="57F70DB3" w14:textId="3BD569C4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A7D3CC1" w14:textId="63B4E7E8" w:rsidR="000E263F" w:rsidRDefault="00C32612" w:rsidP="00B634A3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Pemega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ak</w:t>
      </w:r>
      <w:proofErr w:type="spellEnd"/>
      <w:r>
        <w:rPr>
          <w:rFonts w:ascii="Times New Roman" w:hAnsi="Times New Roman"/>
          <w:sz w:val="24"/>
          <w:szCs w:val="24"/>
        </w:rPr>
        <w:t xml:space="preserve"> Cipta </w:t>
      </w:r>
      <w:r w:rsidR="003D5C8F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proofErr w:type="spellStart"/>
      <w:r w:rsidR="007D3C7B">
        <w:rPr>
          <w:rFonts w:ascii="Times New Roman" w:hAnsi="Times New Roman"/>
          <w:sz w:val="24"/>
          <w:szCs w:val="24"/>
        </w:rPr>
        <w:t>Pencipta</w:t>
      </w:r>
      <w:proofErr w:type="spellEnd"/>
      <w:r w:rsidR="007D3C7B">
        <w:rPr>
          <w:rFonts w:ascii="Times New Roman" w:hAnsi="Times New Roman"/>
          <w:sz w:val="24"/>
          <w:szCs w:val="24"/>
        </w:rPr>
        <w:t xml:space="preserve"> 2</w:t>
      </w:r>
    </w:p>
    <w:p w14:paraId="35AB2620" w14:textId="77777777" w:rsidR="007D3C7B" w:rsidRDefault="007D3C7B" w:rsidP="007D3C7B">
      <w:pPr>
        <w:spacing w:before="80" w:after="0" w:line="240" w:lineRule="auto"/>
        <w:ind w:left="5760"/>
        <w:rPr>
          <w:rFonts w:ascii="Times New Roman" w:hAnsi="Times New Roman"/>
          <w:sz w:val="24"/>
          <w:szCs w:val="24"/>
        </w:rPr>
      </w:pPr>
    </w:p>
    <w:p w14:paraId="669CD79A" w14:textId="77777777" w:rsidR="007D3C7B" w:rsidRDefault="007D3C7B" w:rsidP="007D3C7B">
      <w:pPr>
        <w:spacing w:before="80" w:after="0" w:line="240" w:lineRule="auto"/>
        <w:ind w:left="5760"/>
        <w:rPr>
          <w:rFonts w:ascii="Times New Roman" w:hAnsi="Times New Roman"/>
          <w:sz w:val="24"/>
          <w:szCs w:val="24"/>
        </w:rPr>
      </w:pPr>
    </w:p>
    <w:p w14:paraId="11880CB9" w14:textId="77777777" w:rsidR="007D3C7B" w:rsidRDefault="007D3C7B" w:rsidP="007D3C7B">
      <w:pPr>
        <w:spacing w:before="80" w:after="0" w:line="240" w:lineRule="auto"/>
        <w:ind w:left="5760"/>
        <w:rPr>
          <w:rFonts w:ascii="Times New Roman" w:hAnsi="Times New Roman"/>
          <w:sz w:val="24"/>
          <w:szCs w:val="24"/>
        </w:rPr>
      </w:pPr>
    </w:p>
    <w:p w14:paraId="2329A0A0" w14:textId="02F36AC2" w:rsidR="007D3C7B" w:rsidRDefault="00C32612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 w:rsidR="003D5C8F">
        <w:rPr>
          <w:rFonts w:ascii="Times New Roman" w:hAnsi="Times New Roman"/>
          <w:sz w:val="24"/>
          <w:szCs w:val="24"/>
        </w:rPr>
        <w:t xml:space="preserve">Nama </w:t>
      </w:r>
      <w:proofErr w:type="spellStart"/>
      <w:r w:rsidR="003D5C8F">
        <w:rPr>
          <w:rFonts w:ascii="Times New Roman" w:hAnsi="Times New Roman"/>
          <w:sz w:val="24"/>
          <w:szCs w:val="24"/>
        </w:rPr>
        <w:t>Pemegang</w:t>
      </w:r>
      <w:proofErr w:type="spellEnd"/>
      <w:r w:rsidR="003D5C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D5C8F">
        <w:rPr>
          <w:rFonts w:ascii="Times New Roman" w:hAnsi="Times New Roman"/>
          <w:sz w:val="24"/>
          <w:szCs w:val="24"/>
        </w:rPr>
        <w:t>Hak</w:t>
      </w:r>
      <w:proofErr w:type="spellEnd"/>
      <w:r w:rsidR="003D5C8F">
        <w:rPr>
          <w:rFonts w:ascii="Times New Roman" w:hAnsi="Times New Roman"/>
          <w:sz w:val="24"/>
          <w:szCs w:val="24"/>
        </w:rPr>
        <w:t xml:space="preserve"> Cipta 2</w:t>
      </w:r>
      <w:r>
        <w:rPr>
          <w:rFonts w:ascii="Times New Roman" w:hAnsi="Times New Roman"/>
          <w:sz w:val="24"/>
          <w:szCs w:val="24"/>
        </w:rPr>
        <w:t>)</w:t>
      </w:r>
      <w:r w:rsidR="003D5C8F">
        <w:rPr>
          <w:rFonts w:ascii="Times New Roman" w:hAnsi="Times New Roman"/>
          <w:sz w:val="24"/>
          <w:szCs w:val="24"/>
        </w:rPr>
        <w:tab/>
      </w:r>
      <w:r w:rsidR="003D5C8F">
        <w:rPr>
          <w:rFonts w:ascii="Times New Roman" w:hAnsi="Times New Roman"/>
          <w:sz w:val="24"/>
          <w:szCs w:val="24"/>
        </w:rPr>
        <w:tab/>
      </w:r>
      <w:r w:rsidR="003D5C8F">
        <w:rPr>
          <w:rFonts w:ascii="Times New Roman" w:hAnsi="Times New Roman"/>
          <w:sz w:val="24"/>
          <w:szCs w:val="24"/>
        </w:rPr>
        <w:tab/>
      </w:r>
      <w:r w:rsidR="003D5C8F">
        <w:rPr>
          <w:rFonts w:ascii="Times New Roman" w:hAnsi="Times New Roman"/>
          <w:sz w:val="24"/>
          <w:szCs w:val="24"/>
        </w:rPr>
        <w:tab/>
      </w:r>
      <w:r w:rsidR="007D3C7B">
        <w:rPr>
          <w:rFonts w:ascii="Times New Roman" w:hAnsi="Times New Roman"/>
          <w:sz w:val="24"/>
          <w:szCs w:val="24"/>
        </w:rPr>
        <w:t>(</w:t>
      </w:r>
      <w:proofErr w:type="spellStart"/>
      <w:r w:rsidR="00304EC7">
        <w:rPr>
          <w:rFonts w:ascii="Times New Roman" w:hAnsi="Times New Roman"/>
          <w:sz w:val="24"/>
          <w:szCs w:val="24"/>
        </w:rPr>
        <w:t>Ferdian</w:t>
      </w:r>
      <w:proofErr w:type="spellEnd"/>
      <w:r w:rsidR="00304EC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04EC7">
        <w:rPr>
          <w:rFonts w:ascii="Times New Roman" w:hAnsi="Times New Roman"/>
          <w:sz w:val="24"/>
          <w:szCs w:val="24"/>
        </w:rPr>
        <w:t>Baihaqi</w:t>
      </w:r>
      <w:proofErr w:type="spellEnd"/>
      <w:r w:rsidR="007D3C7B">
        <w:rPr>
          <w:rFonts w:ascii="Times New Roman" w:hAnsi="Times New Roman"/>
          <w:sz w:val="24"/>
          <w:szCs w:val="24"/>
        </w:rPr>
        <w:t>)</w:t>
      </w:r>
    </w:p>
    <w:p w14:paraId="6CF3C2B7" w14:textId="77777777" w:rsidR="004067A4" w:rsidRDefault="004067A4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5B40C95E" w14:textId="1E7A7592" w:rsidR="004D32D4" w:rsidRDefault="004D32D4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Pencipta</w:t>
      </w:r>
      <w:proofErr w:type="spellEnd"/>
      <w:r>
        <w:rPr>
          <w:rFonts w:ascii="Times New Roman" w:hAnsi="Times New Roman"/>
          <w:sz w:val="24"/>
          <w:szCs w:val="24"/>
        </w:rPr>
        <w:t xml:space="preserve"> 3</w:t>
      </w:r>
    </w:p>
    <w:p w14:paraId="67100117" w14:textId="77777777" w:rsidR="000B06D1" w:rsidRDefault="000B06D1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5A80E7B3" w14:textId="77777777" w:rsidR="000B06D1" w:rsidRDefault="000B06D1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71BFD036" w14:textId="77777777" w:rsidR="000B06D1" w:rsidRPr="007D3C7B" w:rsidRDefault="000B06D1" w:rsidP="00C32612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3E849A1F" w14:textId="78F9A791" w:rsidR="000E263F" w:rsidRDefault="000B06D1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</w:rPr>
        <w:t>(</w:t>
      </w:r>
      <w:r w:rsidR="00E5732F">
        <w:rPr>
          <w:rFonts w:ascii="Times New Roman" w:hAnsi="Times New Roman"/>
          <w:sz w:val="24"/>
          <w:szCs w:val="24"/>
        </w:rPr>
        <w:t xml:space="preserve">Aldi </w:t>
      </w:r>
      <w:proofErr w:type="spellStart"/>
      <w:r w:rsidR="00E5732F">
        <w:rPr>
          <w:rFonts w:ascii="Times New Roman" w:hAnsi="Times New Roman"/>
          <w:sz w:val="24"/>
          <w:szCs w:val="24"/>
        </w:rPr>
        <w:t>Alpedo</w:t>
      </w:r>
      <w:proofErr w:type="spellEnd"/>
      <w:r w:rsidR="00E5732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5732F">
        <w:rPr>
          <w:rFonts w:ascii="Times New Roman" w:hAnsi="Times New Roman"/>
          <w:sz w:val="24"/>
          <w:szCs w:val="24"/>
        </w:rPr>
        <w:t>Siagian</w:t>
      </w:r>
      <w:proofErr w:type="spellEnd"/>
      <w:r>
        <w:rPr>
          <w:rFonts w:ascii="Times New Roman" w:hAnsi="Times New Roman"/>
          <w:sz w:val="24"/>
          <w:szCs w:val="24"/>
        </w:rPr>
        <w:t>)</w:t>
      </w:r>
    </w:p>
    <w:p w14:paraId="0463B2BB" w14:textId="77777777" w:rsidR="00E5732F" w:rsidRDefault="00E5732F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5D79370D" w14:textId="68FF1F23" w:rsidR="00E5732F" w:rsidRDefault="00E5732F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proofErr w:type="spellStart"/>
      <w:r w:rsidR="00BF712D">
        <w:rPr>
          <w:rFonts w:ascii="Times New Roman" w:hAnsi="Times New Roman"/>
          <w:sz w:val="24"/>
          <w:szCs w:val="24"/>
        </w:rPr>
        <w:t>Pencipta</w:t>
      </w:r>
      <w:proofErr w:type="spellEnd"/>
      <w:r w:rsidR="00BF712D">
        <w:rPr>
          <w:rFonts w:ascii="Times New Roman" w:hAnsi="Times New Roman"/>
          <w:sz w:val="24"/>
          <w:szCs w:val="24"/>
        </w:rPr>
        <w:t xml:space="preserve"> 4</w:t>
      </w:r>
    </w:p>
    <w:p w14:paraId="102E71F2" w14:textId="77777777" w:rsidR="00BF712D" w:rsidRDefault="00BF712D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0CB58A8A" w14:textId="77777777" w:rsidR="00BF712D" w:rsidRDefault="00BF712D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6288C42B" w14:textId="77777777" w:rsidR="00BF712D" w:rsidRDefault="00BF712D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645235C1" w14:textId="6713C9B3" w:rsidR="00BF712D" w:rsidRDefault="00BF712D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(</w:t>
      </w:r>
      <w:proofErr w:type="spellStart"/>
      <w:r>
        <w:rPr>
          <w:rFonts w:ascii="Times New Roman" w:hAnsi="Times New Roman"/>
          <w:sz w:val="24"/>
          <w:szCs w:val="24"/>
        </w:rPr>
        <w:t>Sety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ramudiya</w:t>
      </w:r>
      <w:proofErr w:type="spellEnd"/>
      <w:r>
        <w:rPr>
          <w:rFonts w:ascii="Times New Roman" w:hAnsi="Times New Roman"/>
          <w:sz w:val="24"/>
          <w:szCs w:val="24"/>
        </w:rPr>
        <w:t xml:space="preserve"> Hakim)</w:t>
      </w:r>
    </w:p>
    <w:p w14:paraId="5566D2BF" w14:textId="77777777" w:rsidR="00780208" w:rsidRDefault="00780208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44ED04BC" w14:textId="5D8EB5AD" w:rsidR="00780208" w:rsidRDefault="00780208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Pencipta</w:t>
      </w:r>
      <w:proofErr w:type="spellEnd"/>
      <w:r>
        <w:rPr>
          <w:rFonts w:ascii="Times New Roman" w:hAnsi="Times New Roman"/>
          <w:sz w:val="24"/>
          <w:szCs w:val="24"/>
        </w:rPr>
        <w:t xml:space="preserve"> 5</w:t>
      </w:r>
    </w:p>
    <w:p w14:paraId="0603F0A4" w14:textId="77777777" w:rsidR="00780208" w:rsidRDefault="00780208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5C4F414E" w14:textId="77777777" w:rsidR="00780208" w:rsidRDefault="00780208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16BE97D9" w14:textId="77777777" w:rsidR="00780208" w:rsidRDefault="00780208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</w:p>
    <w:p w14:paraId="69A25EA1" w14:textId="3875E8D1" w:rsidR="00780208" w:rsidRPr="000B06D1" w:rsidRDefault="00780208" w:rsidP="224D9740">
      <w:pPr>
        <w:spacing w:before="80"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(</w:t>
      </w:r>
      <w:r w:rsidR="00042D71" w:rsidRPr="00042D71">
        <w:rPr>
          <w:rFonts w:ascii="Times New Roman" w:hAnsi="Times New Roman"/>
          <w:sz w:val="24"/>
          <w:szCs w:val="24"/>
        </w:rPr>
        <w:t xml:space="preserve">Agung </w:t>
      </w:r>
      <w:proofErr w:type="spellStart"/>
      <w:r w:rsidR="00042D71" w:rsidRPr="00042D71">
        <w:rPr>
          <w:rFonts w:ascii="Times New Roman" w:hAnsi="Times New Roman"/>
          <w:sz w:val="24"/>
          <w:szCs w:val="24"/>
        </w:rPr>
        <w:t>Riyadi</w:t>
      </w:r>
      <w:proofErr w:type="spellEnd"/>
      <w:r w:rsidR="00042D71" w:rsidRPr="00042D71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042D71" w:rsidRPr="00042D71">
        <w:rPr>
          <w:rFonts w:ascii="Times New Roman" w:hAnsi="Times New Roman"/>
          <w:sz w:val="24"/>
          <w:szCs w:val="24"/>
        </w:rPr>
        <w:t>S.Si</w:t>
      </w:r>
      <w:proofErr w:type="spellEnd"/>
      <w:r w:rsidR="00042D71" w:rsidRPr="00042D71">
        <w:rPr>
          <w:rFonts w:ascii="Times New Roman" w:hAnsi="Times New Roman"/>
          <w:sz w:val="24"/>
          <w:szCs w:val="24"/>
        </w:rPr>
        <w:t xml:space="preserve">., </w:t>
      </w:r>
      <w:proofErr w:type="spellStart"/>
      <w:proofErr w:type="gramStart"/>
      <w:r w:rsidR="00042D71" w:rsidRPr="00042D71">
        <w:rPr>
          <w:rFonts w:ascii="Times New Roman" w:hAnsi="Times New Roman"/>
          <w:sz w:val="24"/>
          <w:szCs w:val="24"/>
        </w:rPr>
        <w:t>M.Kom</w:t>
      </w:r>
      <w:proofErr w:type="spellEnd"/>
      <w:proofErr w:type="gramEnd"/>
      <w:r>
        <w:rPr>
          <w:rFonts w:ascii="Times New Roman" w:hAnsi="Times New Roman"/>
          <w:sz w:val="24"/>
          <w:szCs w:val="24"/>
        </w:rPr>
        <w:t>)</w:t>
      </w:r>
    </w:p>
    <w:p w14:paraId="6877023F" w14:textId="389E2BC4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701CF81" w14:textId="0B823E6A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1EA124FA" w14:textId="271454B4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5202349D" w14:textId="39A93FDB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D037FB7" w14:textId="7A474A12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sectPr w:rsidR="000E26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O0sDQ1NTc2MzBX0lEKTi0uzszPAykwqgUAaxhF0iwAAAA="/>
  </w:docVars>
  <w:rsids>
    <w:rsidRoot w:val="009D377F"/>
    <w:rsid w:val="00037BB9"/>
    <w:rsid w:val="00042D71"/>
    <w:rsid w:val="0006783F"/>
    <w:rsid w:val="00084272"/>
    <w:rsid w:val="000B06D1"/>
    <w:rsid w:val="000D2A3C"/>
    <w:rsid w:val="000E263F"/>
    <w:rsid w:val="00111764"/>
    <w:rsid w:val="00112F19"/>
    <w:rsid w:val="0029199F"/>
    <w:rsid w:val="00304EC7"/>
    <w:rsid w:val="003D5C8F"/>
    <w:rsid w:val="004067A4"/>
    <w:rsid w:val="00497287"/>
    <w:rsid w:val="004D32D4"/>
    <w:rsid w:val="006C509D"/>
    <w:rsid w:val="00756500"/>
    <w:rsid w:val="00780208"/>
    <w:rsid w:val="007A02A6"/>
    <w:rsid w:val="007B4FA2"/>
    <w:rsid w:val="007C5CA1"/>
    <w:rsid w:val="007C7ADD"/>
    <w:rsid w:val="007D3C7B"/>
    <w:rsid w:val="00875373"/>
    <w:rsid w:val="00912BB2"/>
    <w:rsid w:val="00971DAF"/>
    <w:rsid w:val="0099436A"/>
    <w:rsid w:val="009D377F"/>
    <w:rsid w:val="00AD2411"/>
    <w:rsid w:val="00B634A3"/>
    <w:rsid w:val="00BF712D"/>
    <w:rsid w:val="00C32612"/>
    <w:rsid w:val="00C37CBC"/>
    <w:rsid w:val="00CE4498"/>
    <w:rsid w:val="00D14BDC"/>
    <w:rsid w:val="00DC191F"/>
    <w:rsid w:val="00DD562D"/>
    <w:rsid w:val="00E5732F"/>
    <w:rsid w:val="00ED5649"/>
    <w:rsid w:val="03716A88"/>
    <w:rsid w:val="06F25BA6"/>
    <w:rsid w:val="10385C70"/>
    <w:rsid w:val="105D6CDD"/>
    <w:rsid w:val="12E599EA"/>
    <w:rsid w:val="15730934"/>
    <w:rsid w:val="19CA7464"/>
    <w:rsid w:val="1D9415B9"/>
    <w:rsid w:val="1DBF3E35"/>
    <w:rsid w:val="20BACFF4"/>
    <w:rsid w:val="224D9740"/>
    <w:rsid w:val="26B647A6"/>
    <w:rsid w:val="274A2CAB"/>
    <w:rsid w:val="2D44077F"/>
    <w:rsid w:val="312D717E"/>
    <w:rsid w:val="31A3F275"/>
    <w:rsid w:val="32FA8DA1"/>
    <w:rsid w:val="342C2C24"/>
    <w:rsid w:val="3D786C83"/>
    <w:rsid w:val="3DE8B36E"/>
    <w:rsid w:val="41685D5B"/>
    <w:rsid w:val="45BE8639"/>
    <w:rsid w:val="46DBF8F3"/>
    <w:rsid w:val="48314549"/>
    <w:rsid w:val="4945EA26"/>
    <w:rsid w:val="49CD15AA"/>
    <w:rsid w:val="4A307032"/>
    <w:rsid w:val="4B23E8B7"/>
    <w:rsid w:val="4E326B70"/>
    <w:rsid w:val="50210770"/>
    <w:rsid w:val="55C77B27"/>
    <w:rsid w:val="57426B49"/>
    <w:rsid w:val="5ED4BD2A"/>
    <w:rsid w:val="601EBD08"/>
    <w:rsid w:val="6213417A"/>
    <w:rsid w:val="633ACBD5"/>
    <w:rsid w:val="635886BE"/>
    <w:rsid w:val="67A79C0A"/>
    <w:rsid w:val="68D9C9E1"/>
    <w:rsid w:val="7F84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36192"/>
  <w15:chartTrackingRefBased/>
  <w15:docId w15:val="{D794DC88-47AE-4B89-A060-15A9746E3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7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3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565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customStyle="1" w:styleId="apple-tab-span">
    <w:name w:val="apple-tab-span"/>
    <w:basedOn w:val="DefaultParagraphFont"/>
    <w:rsid w:val="007565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19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9479034F0924BB3672FE26430BF78" ma:contentTypeVersion="14" ma:contentTypeDescription="Create a new document." ma:contentTypeScope="" ma:versionID="807f2e256b8b120d8b0c71f62de90037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b882a9d06487edb6a50fba38f3f9865e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14C134-0054-49A0-B27B-ABE2A7227AC9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customXml/itemProps2.xml><?xml version="1.0" encoding="utf-8"?>
<ds:datastoreItem xmlns:ds="http://schemas.openxmlformats.org/officeDocument/2006/customXml" ds:itemID="{48D9C43B-26EB-4E00-9B44-B750495667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0DB58B-C8A8-4B05-B721-CF525D1CE8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dyneta@gmail.com</dc:creator>
  <cp:keywords/>
  <dc:description/>
  <cp:lastModifiedBy>achen irwan saputra</cp:lastModifiedBy>
  <cp:revision>13</cp:revision>
  <cp:lastPrinted>2020-11-04T04:45:00Z</cp:lastPrinted>
  <dcterms:created xsi:type="dcterms:W3CDTF">2025-07-05T15:23:00Z</dcterms:created>
  <dcterms:modified xsi:type="dcterms:W3CDTF">2025-07-15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9479034F0924BB3672FE26430BF78</vt:lpwstr>
  </property>
  <property fmtid="{D5CDD505-2E9C-101B-9397-08002B2CF9AE}" pid="3" name="MediaServiceImageTags">
    <vt:lpwstr/>
  </property>
</Properties>
</file>